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30F3891E">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7249D4B6"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E4156">
        <w:rPr>
          <w:rFonts w:ascii="Times New Roman" w:hAnsi="Times New Roman"/>
          <w:b/>
          <w:bCs/>
          <w:sz w:val="24"/>
          <w:szCs w:val="20"/>
        </w:rPr>
        <w:t>26</w:t>
      </w:r>
      <w:r w:rsidR="007F4CDE" w:rsidRPr="007F4CDE">
        <w:rPr>
          <w:rFonts w:ascii="Times New Roman" w:hAnsi="Times New Roman"/>
          <w:b/>
          <w:bCs/>
          <w:sz w:val="24"/>
          <w:szCs w:val="20"/>
        </w:rPr>
        <w:t>/</w:t>
      </w:r>
      <w:r w:rsidR="00C94622">
        <w:rPr>
          <w:rFonts w:ascii="Times New Roman" w:hAnsi="Times New Roman"/>
          <w:b/>
          <w:bCs/>
          <w:sz w:val="24"/>
          <w:szCs w:val="20"/>
        </w:rPr>
        <w:t>12</w:t>
      </w:r>
      <w:r w:rsidR="007F4CDE" w:rsidRPr="007F4CDE">
        <w:rPr>
          <w:rFonts w:ascii="Times New Roman" w:hAnsi="Times New Roman"/>
          <w:b/>
          <w:bCs/>
          <w:sz w:val="24"/>
          <w:szCs w:val="20"/>
        </w:rPr>
        <w:t>/202</w:t>
      </w:r>
      <w:r w:rsidR="007E4156">
        <w:rPr>
          <w:rFonts w:ascii="Times New Roman" w:hAnsi="Times New Roman"/>
          <w:b/>
          <w:bCs/>
          <w:sz w:val="24"/>
          <w:szCs w:val="20"/>
        </w:rPr>
        <w:t>3</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673FC5B0"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0533F8" w:rsidRPr="000533F8">
            <w:rPr>
              <w:rFonts w:ascii="Roboto Condensed" w:hAnsi="Roboto Condensed"/>
              <w:b/>
              <w:sz w:val="36"/>
              <w:szCs w:val="28"/>
            </w:rPr>
            <w:t xml:space="preserve">Vue d'ensemble </w:t>
          </w:r>
          <w:r w:rsidR="00583BD0" w:rsidRPr="00583BD0">
            <w:rPr>
              <w:rFonts w:ascii="Roboto Condensed" w:hAnsi="Roboto Condensed"/>
              <w:b/>
              <w:sz w:val="36"/>
              <w:szCs w:val="28"/>
            </w:rPr>
            <w:t>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43E7DC19"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w:t>
      </w:r>
      <w:proofErr w:type="spellStart"/>
      <w:r w:rsidRPr="00A97681">
        <w:t>construire</w:t>
      </w:r>
      <w:r w:rsidR="00D7345D">
        <w:t>fa</w:t>
      </w:r>
      <w:proofErr w:type="spellEnd"/>
      <w:r w:rsidRPr="00A97681">
        <w:t xml:space="preserv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148FD9C4"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0533F8">
        <w:t>.</w:t>
      </w:r>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348B81" w14:textId="77777777" w:rsidR="0013724E" w:rsidRDefault="0013724E" w:rsidP="00D019E8">
      <w:pPr>
        <w:pStyle w:val="Titre1"/>
      </w:pPr>
    </w:p>
    <w:p w14:paraId="4CB20261" w14:textId="77777777" w:rsidR="0013724E" w:rsidRDefault="0013724E" w:rsidP="00D019E8">
      <w:pPr>
        <w:pStyle w:val="Titre1"/>
      </w:pPr>
    </w:p>
    <w:p w14:paraId="295952C1" w14:textId="77777777" w:rsidR="0013724E" w:rsidRDefault="0013724E" w:rsidP="00D019E8">
      <w:pPr>
        <w:pStyle w:val="Titre1"/>
      </w:pPr>
    </w:p>
    <w:p w14:paraId="400E5A6E" w14:textId="77777777" w:rsidR="0013724E" w:rsidRDefault="0013724E" w:rsidP="00D019E8">
      <w:pPr>
        <w:pStyle w:val="Titre1"/>
      </w:pPr>
    </w:p>
    <w:p w14:paraId="581CC12C" w14:textId="77777777" w:rsidR="0013724E" w:rsidRDefault="0013724E" w:rsidP="00D019E8">
      <w:pPr>
        <w:pStyle w:val="Titre1"/>
      </w:pPr>
    </w:p>
    <w:p w14:paraId="7EAE67EC" w14:textId="77777777" w:rsidR="0013724E" w:rsidRDefault="0013724E" w:rsidP="00D019E8">
      <w:pPr>
        <w:pStyle w:val="Titre1"/>
      </w:pPr>
    </w:p>
    <w:p w14:paraId="397988BB" w14:textId="77777777" w:rsidR="0013724E" w:rsidRDefault="0013724E" w:rsidP="00D019E8">
      <w:pPr>
        <w:pStyle w:val="Titre1"/>
      </w:pPr>
    </w:p>
    <w:p w14:paraId="33E3764A" w14:textId="77777777" w:rsidR="0013724E" w:rsidRPr="0013724E" w:rsidRDefault="0013724E" w:rsidP="0013724E"/>
    <w:p w14:paraId="2FD55E38" w14:textId="03D5BB27" w:rsidR="00D019E8" w:rsidRPr="00D019E8" w:rsidRDefault="00D019E8" w:rsidP="00D019E8">
      <w:pPr>
        <w:pStyle w:val="Titre1"/>
      </w:pPr>
      <w:r w:rsidRPr="00583BD0">
        <w:lastRenderedPageBreak/>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3B78BD86" w:rsidR="00583BD0" w:rsidRDefault="00583BD0" w:rsidP="000835D7">
      <w:pPr>
        <w:pStyle w:val="Titre2"/>
        <w:numPr>
          <w:ilvl w:val="1"/>
          <w:numId w:val="8"/>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5451A571" w14:textId="77777777" w:rsidR="00583BD0" w:rsidRDefault="00583BD0" w:rsidP="003B3554">
            <w:pPr>
              <w:rPr>
                <w:rFonts w:ascii="Roboto" w:hAnsi="Roboto"/>
                <w:color w:val="000000" w:themeColor="text1"/>
              </w:rPr>
            </w:pPr>
          </w:p>
          <w:p w14:paraId="76379606" w14:textId="77777777" w:rsidR="0013724E" w:rsidRDefault="0013724E" w:rsidP="003B3554">
            <w:pPr>
              <w:rPr>
                <w:rFonts w:ascii="Roboto" w:hAnsi="Roboto"/>
                <w:color w:val="000000" w:themeColor="text1"/>
              </w:rPr>
            </w:pPr>
          </w:p>
          <w:p w14:paraId="433C061B" w14:textId="77777777" w:rsidR="0013724E" w:rsidRDefault="0013724E" w:rsidP="003B3554">
            <w:pPr>
              <w:rPr>
                <w:rFonts w:ascii="Roboto" w:hAnsi="Roboto"/>
                <w:color w:val="000000" w:themeColor="text1"/>
              </w:rPr>
            </w:pPr>
          </w:p>
          <w:p w14:paraId="08092B24" w14:textId="77777777" w:rsidR="0013724E" w:rsidRDefault="0013724E" w:rsidP="003B3554">
            <w:pPr>
              <w:rPr>
                <w:rFonts w:ascii="Roboto" w:hAnsi="Roboto"/>
                <w:color w:val="000000" w:themeColor="text1"/>
              </w:rPr>
            </w:pPr>
          </w:p>
          <w:p w14:paraId="07694788"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4C10B369" w14:textId="77777777" w:rsidR="00583BD0" w:rsidRDefault="00583BD0" w:rsidP="003B3554">
            <w:pPr>
              <w:rPr>
                <w:rFonts w:ascii="Roboto" w:hAnsi="Roboto"/>
                <w:color w:val="000000" w:themeColor="text1"/>
              </w:rPr>
            </w:pPr>
          </w:p>
          <w:p w14:paraId="4B4154E0" w14:textId="77777777" w:rsidR="0013724E" w:rsidRDefault="0013724E" w:rsidP="003B3554">
            <w:pPr>
              <w:rPr>
                <w:rFonts w:ascii="Roboto" w:hAnsi="Roboto"/>
                <w:color w:val="000000" w:themeColor="text1"/>
              </w:rPr>
            </w:pPr>
          </w:p>
          <w:p w14:paraId="5DF48DB3" w14:textId="77777777" w:rsidR="0013724E" w:rsidRDefault="0013724E" w:rsidP="003B3554">
            <w:pPr>
              <w:rPr>
                <w:rFonts w:ascii="Roboto" w:hAnsi="Roboto"/>
                <w:color w:val="000000" w:themeColor="text1"/>
              </w:rPr>
            </w:pPr>
          </w:p>
          <w:p w14:paraId="6399A085" w14:textId="77777777" w:rsidR="0013724E" w:rsidRDefault="0013724E" w:rsidP="003B3554">
            <w:pPr>
              <w:rPr>
                <w:rFonts w:ascii="Roboto" w:hAnsi="Roboto"/>
                <w:color w:val="000000" w:themeColor="text1"/>
              </w:rPr>
            </w:pPr>
          </w:p>
          <w:p w14:paraId="56CB25C4" w14:textId="77777777" w:rsidR="0013724E" w:rsidRDefault="0013724E" w:rsidP="003B3554">
            <w:pPr>
              <w:rPr>
                <w:rFonts w:ascii="Roboto" w:hAnsi="Roboto"/>
                <w:color w:val="000000" w:themeColor="text1"/>
              </w:rPr>
            </w:pPr>
          </w:p>
          <w:p w14:paraId="79363375" w14:textId="77777777" w:rsidR="0013724E" w:rsidRDefault="0013724E" w:rsidP="003B3554">
            <w:pPr>
              <w:rPr>
                <w:rFonts w:ascii="Roboto" w:hAnsi="Roboto"/>
                <w:color w:val="000000" w:themeColor="text1"/>
              </w:rPr>
            </w:pPr>
          </w:p>
          <w:p w14:paraId="567945E5" w14:textId="77777777" w:rsidR="0013724E" w:rsidRPr="00583BD0" w:rsidRDefault="0013724E"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38AD2FA0" w14:textId="77777777" w:rsidR="00583BD0" w:rsidRDefault="00583BD0" w:rsidP="003B3554">
            <w:pPr>
              <w:rPr>
                <w:rFonts w:ascii="Roboto" w:hAnsi="Roboto"/>
                <w:color w:val="000000" w:themeColor="text1"/>
              </w:rPr>
            </w:pPr>
          </w:p>
          <w:p w14:paraId="582A6A96" w14:textId="77777777" w:rsidR="0013724E" w:rsidRDefault="0013724E" w:rsidP="003B3554">
            <w:pPr>
              <w:rPr>
                <w:rFonts w:ascii="Roboto" w:hAnsi="Roboto"/>
                <w:color w:val="000000" w:themeColor="text1"/>
              </w:rPr>
            </w:pPr>
          </w:p>
          <w:p w14:paraId="580CC8FC" w14:textId="77777777" w:rsidR="0013724E" w:rsidRDefault="0013724E" w:rsidP="003B3554">
            <w:pPr>
              <w:rPr>
                <w:rFonts w:ascii="Roboto" w:hAnsi="Roboto"/>
                <w:color w:val="000000" w:themeColor="text1"/>
              </w:rPr>
            </w:pPr>
          </w:p>
          <w:p w14:paraId="4C12DAE4" w14:textId="77777777" w:rsidR="0013724E" w:rsidRDefault="0013724E" w:rsidP="003B3554">
            <w:pPr>
              <w:rPr>
                <w:rFonts w:ascii="Roboto" w:hAnsi="Roboto"/>
                <w:color w:val="000000" w:themeColor="text1"/>
              </w:rPr>
            </w:pPr>
          </w:p>
          <w:p w14:paraId="432FFD2C" w14:textId="77777777" w:rsidR="0013724E" w:rsidRDefault="0013724E" w:rsidP="003B3554">
            <w:pPr>
              <w:rPr>
                <w:rFonts w:ascii="Roboto" w:hAnsi="Roboto"/>
                <w:color w:val="000000" w:themeColor="text1"/>
              </w:rPr>
            </w:pPr>
          </w:p>
          <w:p w14:paraId="42B60223" w14:textId="77777777" w:rsidR="0013724E" w:rsidRDefault="0013724E" w:rsidP="003B3554">
            <w:pPr>
              <w:rPr>
                <w:rFonts w:ascii="Roboto" w:hAnsi="Roboto"/>
                <w:color w:val="000000" w:themeColor="text1"/>
              </w:rPr>
            </w:pPr>
          </w:p>
          <w:p w14:paraId="171A5BFC"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6107C7D7" w14:textId="77777777" w:rsidR="00583BD0" w:rsidRDefault="00583BD0" w:rsidP="003B3554">
            <w:pPr>
              <w:rPr>
                <w:rFonts w:ascii="Roboto" w:hAnsi="Roboto"/>
                <w:color w:val="000000" w:themeColor="text1"/>
              </w:rPr>
            </w:pPr>
          </w:p>
          <w:p w14:paraId="1258B35D" w14:textId="77777777" w:rsidR="0013724E" w:rsidRDefault="0013724E" w:rsidP="003B3554">
            <w:pPr>
              <w:rPr>
                <w:rFonts w:ascii="Roboto" w:hAnsi="Roboto"/>
                <w:color w:val="000000" w:themeColor="text1"/>
              </w:rPr>
            </w:pPr>
          </w:p>
          <w:p w14:paraId="59BEA9A2" w14:textId="77777777" w:rsidR="0013724E" w:rsidRDefault="0013724E" w:rsidP="003B3554">
            <w:pPr>
              <w:rPr>
                <w:rFonts w:ascii="Roboto" w:hAnsi="Roboto"/>
                <w:color w:val="000000" w:themeColor="text1"/>
              </w:rPr>
            </w:pPr>
          </w:p>
          <w:p w14:paraId="4C96550E" w14:textId="77777777" w:rsidR="0013724E" w:rsidRDefault="0013724E" w:rsidP="003B3554">
            <w:pPr>
              <w:rPr>
                <w:rFonts w:ascii="Roboto" w:hAnsi="Roboto"/>
                <w:color w:val="000000" w:themeColor="text1"/>
              </w:rPr>
            </w:pPr>
          </w:p>
          <w:p w14:paraId="51713CBB"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16A15301" w14:textId="50F616C0" w:rsidR="00CD0980" w:rsidRPr="009550F1" w:rsidRDefault="00D019E8" w:rsidP="000835D7">
      <w:pPr>
        <w:pStyle w:val="Titre2"/>
        <w:numPr>
          <w:ilvl w:val="1"/>
          <w:numId w:val="8"/>
        </w:numPr>
      </w:pPr>
      <w:r w:rsidRPr="00D019E8">
        <w:lastRenderedPageBreak/>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p w14:paraId="045DA76F" w14:textId="77777777" w:rsidR="00AB7D97" w:rsidRPr="00583BD0" w:rsidRDefault="00AB7D97"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19400955" w:rsidR="009550F1" w:rsidRPr="009550F1" w:rsidRDefault="009550F1" w:rsidP="000835D7">
      <w:pPr>
        <w:pStyle w:val="Titre2"/>
        <w:numPr>
          <w:ilvl w:val="1"/>
          <w:numId w:val="8"/>
        </w:numPr>
        <w:rPr>
          <w:rFonts w:ascii="Arial" w:hAnsi="Arial"/>
          <w:color w:val="000000" w:themeColor="text1"/>
          <w:sz w:val="20"/>
          <w:szCs w:val="20"/>
        </w:rPr>
      </w:pPr>
      <w:r w:rsidRPr="009550F1">
        <w:t xml:space="preserve">Définir une question de recherche </w:t>
      </w:r>
    </w:p>
    <w:p w14:paraId="34B88FF8" w14:textId="6C1BE4EF" w:rsidR="00FC0632" w:rsidRDefault="00FC0632" w:rsidP="0092132D">
      <w:r w:rsidRPr="009550F1">
        <w:t>Transposer le plan en équation de recherche contenant des parenthèses et des opérateurs logiques ET / AND ; OU / OR.</w:t>
      </w:r>
    </w:p>
    <w:p w14:paraId="5DD21943" w14:textId="4FA0998E" w:rsidR="005A2B50"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roofErr w:type="spellStart"/>
      <w:r>
        <w:rPr>
          <w:rFonts w:ascii="Arial" w:hAnsi="Arial"/>
          <w:b/>
          <w:color w:val="000000" w:themeColor="text1"/>
          <w:sz w:val="20"/>
          <w:szCs w:val="20"/>
          <w:lang w:val="en-US"/>
        </w:rPr>
        <w:t>É</w:t>
      </w:r>
      <w:r w:rsidR="00894170">
        <w:rPr>
          <w:rFonts w:ascii="Arial" w:hAnsi="Arial"/>
          <w:b/>
          <w:color w:val="000000" w:themeColor="text1"/>
          <w:sz w:val="20"/>
          <w:szCs w:val="20"/>
          <w:lang w:val="en-US"/>
        </w:rPr>
        <w:t>crivez</w:t>
      </w:r>
      <w:proofErr w:type="spellEnd"/>
      <w:r w:rsidR="00894170">
        <w:rPr>
          <w:rFonts w:ascii="Arial" w:hAnsi="Arial"/>
          <w:b/>
          <w:color w:val="000000" w:themeColor="text1"/>
          <w:sz w:val="20"/>
          <w:szCs w:val="20"/>
          <w:lang w:val="en-US"/>
        </w:rPr>
        <w:t xml:space="preserve"> </w:t>
      </w:r>
      <w:proofErr w:type="spellStart"/>
      <w:r w:rsidR="00894170">
        <w:rPr>
          <w:rFonts w:ascii="Arial" w:hAnsi="Arial"/>
          <w:b/>
          <w:color w:val="000000" w:themeColor="text1"/>
          <w:sz w:val="20"/>
          <w:szCs w:val="20"/>
          <w:lang w:val="en-US"/>
        </w:rPr>
        <w:t>l’</w:t>
      </w:r>
      <w:r>
        <w:rPr>
          <w:rFonts w:ascii="Arial" w:hAnsi="Arial"/>
          <w:b/>
          <w:color w:val="000000" w:themeColor="text1"/>
          <w:sz w:val="20"/>
          <w:szCs w:val="20"/>
          <w:lang w:val="en-US"/>
        </w:rPr>
        <w:t>é</w:t>
      </w:r>
      <w:r w:rsidR="00A97681" w:rsidRPr="00FC0632">
        <w:rPr>
          <w:rFonts w:ascii="Arial" w:hAnsi="Arial"/>
          <w:b/>
          <w:color w:val="000000" w:themeColor="text1"/>
          <w:sz w:val="20"/>
          <w:szCs w:val="20"/>
          <w:lang w:val="en-US"/>
        </w:rPr>
        <w:t>quation</w:t>
      </w:r>
      <w:proofErr w:type="spellEnd"/>
      <w:r w:rsidR="005A2B50" w:rsidRPr="00FC0632">
        <w:rPr>
          <w:rFonts w:ascii="Arial" w:hAnsi="Arial"/>
          <w:b/>
          <w:color w:val="000000" w:themeColor="text1"/>
          <w:sz w:val="20"/>
          <w:szCs w:val="20"/>
          <w:lang w:val="en-US"/>
        </w:rPr>
        <w:t xml:space="preserve"> de </w:t>
      </w:r>
      <w:proofErr w:type="gramStart"/>
      <w:r w:rsidR="005A2B50" w:rsidRPr="00FC0632">
        <w:rPr>
          <w:rFonts w:ascii="Arial" w:hAnsi="Arial"/>
          <w:b/>
          <w:color w:val="000000" w:themeColor="text1"/>
          <w:sz w:val="20"/>
          <w:szCs w:val="20"/>
          <w:lang w:val="en-US"/>
        </w:rPr>
        <w:t>Recherche :</w:t>
      </w:r>
      <w:proofErr w:type="gramEnd"/>
    </w:p>
    <w:p w14:paraId="783C418D" w14:textId="77777777" w:rsidR="00AB7D97"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6670B2E7" w14:textId="77777777" w:rsidR="00AB7D97"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7864F0B9" w14:textId="77777777" w:rsidR="00AB7D97" w:rsidRPr="00FC0632"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3FF74778" w14:textId="77777777" w:rsidR="007F4CDE" w:rsidRPr="00FC0632" w:rsidRDefault="007F4CDE" w:rsidP="007F4CDE">
      <w:pPr>
        <w:spacing w:after="0" w:line="240" w:lineRule="auto"/>
        <w:rPr>
          <w:rFonts w:ascii="Roboto Condensed" w:hAnsi="Roboto Condensed"/>
          <w:lang w:val="en-US"/>
        </w:rPr>
      </w:pPr>
    </w:p>
    <w:p w14:paraId="537456BF" w14:textId="48FE7F4A" w:rsidR="009550F1" w:rsidRDefault="009550F1" w:rsidP="00B13E7A">
      <w:pPr>
        <w:pStyle w:val="Titre2"/>
        <w:numPr>
          <w:ilvl w:val="1"/>
          <w:numId w:val="8"/>
        </w:numPr>
      </w:pPr>
      <w:r w:rsidRPr="009550F1">
        <w:t>Allez sur Web of Science pour explorer l'équation de recherche.</w:t>
      </w:r>
    </w:p>
    <w:p w14:paraId="4F1ACBF4" w14:textId="06F23A14" w:rsidR="00B13E7A" w:rsidRDefault="00B13E7A" w:rsidP="00B13E7A">
      <w:pPr>
        <w:pStyle w:val="Paragraphedeliste"/>
        <w:numPr>
          <w:ilvl w:val="0"/>
          <w:numId w:val="14"/>
        </w:numPr>
      </w:pPr>
      <w:r>
        <w:t>Combien d’articles vous allez prendre en considération ?</w:t>
      </w:r>
    </w:p>
    <w:p w14:paraId="15AAB8E8" w14:textId="3251DF0E" w:rsidR="00B13E7A" w:rsidRDefault="00B13E7A" w:rsidP="00B13E7A">
      <w:pPr>
        <w:pStyle w:val="Paragraphedeliste"/>
        <w:numPr>
          <w:ilvl w:val="0"/>
          <w:numId w:val="14"/>
        </w:numPr>
      </w:pPr>
      <w:r>
        <w:t xml:space="preserve">Quels sont les filtres utilisez de </w:t>
      </w:r>
      <w:proofErr w:type="spellStart"/>
      <w:r>
        <w:t>WoS</w:t>
      </w:r>
      <w:proofErr w:type="spellEnd"/>
      <w:r>
        <w:t> pour réduire la quantité d’articles (si c’est le cas</w:t>
      </w:r>
      <w:proofErr w:type="gramStart"/>
      <w:r>
        <w:t>)?</w:t>
      </w:r>
      <w:proofErr w:type="gramEnd"/>
    </w:p>
    <w:p w14:paraId="214385C3" w14:textId="77777777" w:rsidR="00B13E7A" w:rsidRPr="00B13E7A" w:rsidRDefault="00B13E7A" w:rsidP="00B13E7A"/>
    <w:p w14:paraId="2A848CEC" w14:textId="7411D39E" w:rsidR="007F4CDE" w:rsidRPr="009550F1" w:rsidRDefault="000835D7" w:rsidP="00FC0632">
      <w:pPr>
        <w:pStyle w:val="Titre2"/>
      </w:pPr>
      <w:r>
        <w:lastRenderedPageBreak/>
        <w:t>1.5</w:t>
      </w:r>
      <w:r w:rsidR="00B13E7A">
        <w:tab/>
      </w:r>
      <w:r>
        <w:t xml:space="preserve"> </w:t>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1ABF3076" w14:textId="454C3F1B" w:rsidR="00A97681" w:rsidRPr="00D019E8" w:rsidRDefault="00A97681" w:rsidP="00A97681">
      <w:pPr>
        <w:pStyle w:val="Titre1"/>
      </w:pPr>
      <w:r w:rsidRPr="00583BD0">
        <w:t xml:space="preserve">Exercice </w:t>
      </w:r>
      <w:r>
        <w:t xml:space="preserve">2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4C088F37" w:rsidR="00EC2C39" w:rsidRDefault="00EC2C39" w:rsidP="006F65B6">
      <w:pPr>
        <w:spacing w:after="0" w:line="240" w:lineRule="auto"/>
        <w:rPr>
          <w:rFonts w:ascii="Roboto Condensed" w:hAnsi="Roboto Condensed"/>
        </w:rPr>
      </w:pPr>
    </w:p>
    <w:p w14:paraId="7F6B08B8" w14:textId="7942903F" w:rsidR="00CF157F" w:rsidRPr="008171E2" w:rsidRDefault="00CF157F" w:rsidP="00CF157F">
      <w:pPr>
        <w:pStyle w:val="Titre2"/>
        <w:rPr>
          <w:rFonts w:ascii="Roboto Condensed" w:hAnsi="Roboto Condensed"/>
        </w:rPr>
      </w:pPr>
      <w:r w:rsidRPr="008171E2">
        <w:t>2.1 Analys</w:t>
      </w:r>
      <w:r w:rsidR="008171E2" w:rsidRPr="008171E2">
        <w:t>er</w:t>
      </w:r>
      <w:r w:rsidRPr="008171E2">
        <w:t xml:space="preserve"> </w:t>
      </w:r>
      <w:r w:rsidR="008171E2" w:rsidRPr="008171E2">
        <w:t>l</w:t>
      </w:r>
      <w:r w:rsidRPr="008171E2">
        <w:t xml:space="preserve">es </w:t>
      </w:r>
      <w:r w:rsidR="008171E2" w:rsidRPr="008171E2">
        <w:t xml:space="preserve">Mots </w:t>
      </w:r>
      <w:r w:rsidR="00894170">
        <w:t>c</w:t>
      </w:r>
      <w:r w:rsidR="00894170" w:rsidRPr="008171E2">
        <w:t>lés :</w:t>
      </w:r>
      <w:r w:rsidRPr="008171E2">
        <w:t xml:space="preserve"> </w:t>
      </w:r>
      <w:r w:rsidR="008171E2" w:rsidRPr="008171E2">
        <w:t>‘</w:t>
      </w:r>
      <w:r w:rsidRPr="008171E2">
        <w:t xml:space="preserve">Network </w:t>
      </w:r>
      <w:proofErr w:type="spellStart"/>
      <w:r w:rsidRPr="008171E2">
        <w:t>Visualization</w:t>
      </w:r>
      <w:proofErr w:type="spellEnd"/>
      <w:r w:rsidR="008171E2">
        <w:t>’</w:t>
      </w:r>
    </w:p>
    <w:p w14:paraId="5723FF86" w14:textId="0D8E03C4" w:rsidR="00CF157F" w:rsidRDefault="00CF157F" w:rsidP="00CF157F">
      <w:r w:rsidRPr="001528FD">
        <w:t xml:space="preserve">Faire une description des </w:t>
      </w:r>
      <w:r>
        <w:t>clusters</w:t>
      </w:r>
      <w:r w:rsidRPr="001528FD">
        <w:t xml:space="preserve"> identifiées</w:t>
      </w:r>
      <w:r>
        <w:t xml:space="preserve"> dans le « </w:t>
      </w:r>
      <w:r w:rsidRPr="005F0007">
        <w:t>NETWORK VISUALIZATION</w:t>
      </w:r>
      <w:r>
        <w:t xml:space="preserve"> ». Ajouter le graphique </w:t>
      </w:r>
      <w:r w:rsidRPr="00CF157F">
        <w:rPr>
          <w:iCs/>
        </w:rPr>
        <w:t>correspondant</w:t>
      </w:r>
      <w:r w:rsidRPr="00CF157F">
        <w:t xml:space="preserve"> obtenu</w:t>
      </w:r>
      <w:r>
        <w:t xml:space="preserve"> avec le logiciel et </w:t>
      </w:r>
      <w:r w:rsidR="00894170">
        <w:t>complétez</w:t>
      </w:r>
      <w:r>
        <w:t xml:space="preserve"> le tableau suivant :</w:t>
      </w:r>
    </w:p>
    <w:p w14:paraId="561DB07D" w14:textId="77777777" w:rsidR="00CF157F" w:rsidRPr="00554174" w:rsidRDefault="00CF157F" w:rsidP="00CF157F"/>
    <w:tbl>
      <w:tblPr>
        <w:tblStyle w:val="Grilledutableau"/>
        <w:tblW w:w="0" w:type="auto"/>
        <w:tblLook w:val="04A0" w:firstRow="1" w:lastRow="0" w:firstColumn="1" w:lastColumn="0" w:noHBand="0" w:noVBand="1"/>
      </w:tblPr>
      <w:tblGrid>
        <w:gridCol w:w="2013"/>
        <w:gridCol w:w="4026"/>
        <w:gridCol w:w="3023"/>
      </w:tblGrid>
      <w:tr w:rsidR="00CF157F" w14:paraId="29034693" w14:textId="77777777" w:rsidTr="003B3554">
        <w:tc>
          <w:tcPr>
            <w:tcW w:w="2122" w:type="dxa"/>
          </w:tcPr>
          <w:p w14:paraId="1B0E9BA3" w14:textId="77777777" w:rsidR="00CF157F" w:rsidRPr="000835D7" w:rsidRDefault="00CF157F" w:rsidP="003B3554">
            <w:pPr>
              <w:rPr>
                <w:b/>
                <w:bCs/>
              </w:rPr>
            </w:pPr>
            <w:r w:rsidRPr="000835D7">
              <w:rPr>
                <w:b/>
                <w:bCs/>
              </w:rPr>
              <w:t>Cluster (nombre et leur couleur)</w:t>
            </w:r>
          </w:p>
        </w:tc>
        <w:tc>
          <w:tcPr>
            <w:tcW w:w="4368" w:type="dxa"/>
          </w:tcPr>
          <w:p w14:paraId="1A757B88" w14:textId="77777777" w:rsidR="00CF157F" w:rsidRPr="000835D7" w:rsidRDefault="00CF157F" w:rsidP="003B3554">
            <w:pPr>
              <w:rPr>
                <w:b/>
                <w:bCs/>
              </w:rPr>
            </w:pPr>
            <w:r w:rsidRPr="000835D7">
              <w:rPr>
                <w:b/>
                <w:bCs/>
              </w:rPr>
              <w:t>Mot-clé principal</w:t>
            </w:r>
          </w:p>
        </w:tc>
        <w:tc>
          <w:tcPr>
            <w:tcW w:w="3246" w:type="dxa"/>
          </w:tcPr>
          <w:p w14:paraId="2810D68A" w14:textId="77777777" w:rsidR="00CF157F" w:rsidRDefault="00CF157F" w:rsidP="003B3554">
            <w:r w:rsidRPr="000835D7">
              <w:rPr>
                <w:b/>
                <w:bCs/>
              </w:rPr>
              <w:t>Mots-clés associé</w:t>
            </w:r>
            <w:r w:rsidRPr="001528FD">
              <w:t>s</w:t>
            </w:r>
          </w:p>
        </w:tc>
      </w:tr>
      <w:tr w:rsidR="00CF157F" w14:paraId="35D138E2" w14:textId="77777777" w:rsidTr="003B3554">
        <w:tc>
          <w:tcPr>
            <w:tcW w:w="2122" w:type="dxa"/>
          </w:tcPr>
          <w:p w14:paraId="7DB73217" w14:textId="77777777" w:rsidR="00CF157F" w:rsidRDefault="00CF157F" w:rsidP="003B3554"/>
        </w:tc>
        <w:tc>
          <w:tcPr>
            <w:tcW w:w="4368" w:type="dxa"/>
          </w:tcPr>
          <w:p w14:paraId="7809A180" w14:textId="77777777" w:rsidR="00CF157F" w:rsidRDefault="00CF157F" w:rsidP="003B3554"/>
        </w:tc>
        <w:tc>
          <w:tcPr>
            <w:tcW w:w="3246" w:type="dxa"/>
          </w:tcPr>
          <w:p w14:paraId="2485A32A" w14:textId="77777777" w:rsidR="00CF157F" w:rsidRDefault="00CF157F" w:rsidP="003B3554"/>
        </w:tc>
      </w:tr>
      <w:tr w:rsidR="00CF157F" w14:paraId="08A326AF" w14:textId="77777777" w:rsidTr="003B3554">
        <w:tc>
          <w:tcPr>
            <w:tcW w:w="2122" w:type="dxa"/>
          </w:tcPr>
          <w:p w14:paraId="367FF98A" w14:textId="77777777" w:rsidR="00CF157F" w:rsidRDefault="00CF157F" w:rsidP="003B3554"/>
        </w:tc>
        <w:tc>
          <w:tcPr>
            <w:tcW w:w="4368" w:type="dxa"/>
          </w:tcPr>
          <w:p w14:paraId="6694E8E4" w14:textId="77777777" w:rsidR="00CF157F" w:rsidRDefault="00CF157F" w:rsidP="003B3554"/>
        </w:tc>
        <w:tc>
          <w:tcPr>
            <w:tcW w:w="3246" w:type="dxa"/>
          </w:tcPr>
          <w:p w14:paraId="79B750C9" w14:textId="77777777" w:rsidR="00CF157F" w:rsidRDefault="00CF157F" w:rsidP="003B3554"/>
        </w:tc>
      </w:tr>
      <w:tr w:rsidR="00CF157F" w14:paraId="40DA335F" w14:textId="77777777" w:rsidTr="003B3554">
        <w:tc>
          <w:tcPr>
            <w:tcW w:w="2122" w:type="dxa"/>
          </w:tcPr>
          <w:p w14:paraId="760FBE32" w14:textId="77777777" w:rsidR="00CF157F" w:rsidRDefault="00CF157F" w:rsidP="003B3554"/>
        </w:tc>
        <w:tc>
          <w:tcPr>
            <w:tcW w:w="4368" w:type="dxa"/>
          </w:tcPr>
          <w:p w14:paraId="55006DF6" w14:textId="77777777" w:rsidR="00CF157F" w:rsidRDefault="00CF157F" w:rsidP="003B3554"/>
        </w:tc>
        <w:tc>
          <w:tcPr>
            <w:tcW w:w="3246" w:type="dxa"/>
          </w:tcPr>
          <w:p w14:paraId="0C87627E" w14:textId="77777777" w:rsidR="00CF157F" w:rsidRDefault="00CF157F" w:rsidP="003B3554"/>
        </w:tc>
      </w:tr>
      <w:tr w:rsidR="00CF157F" w14:paraId="5005E73E" w14:textId="77777777" w:rsidTr="003B3554">
        <w:tc>
          <w:tcPr>
            <w:tcW w:w="2122" w:type="dxa"/>
          </w:tcPr>
          <w:p w14:paraId="0DF194D0" w14:textId="77777777" w:rsidR="00CF157F" w:rsidRDefault="00CF157F" w:rsidP="003B3554"/>
        </w:tc>
        <w:tc>
          <w:tcPr>
            <w:tcW w:w="4368" w:type="dxa"/>
          </w:tcPr>
          <w:p w14:paraId="07E6A61D" w14:textId="77777777" w:rsidR="00CF157F" w:rsidRDefault="00CF157F" w:rsidP="003B3554"/>
        </w:tc>
        <w:tc>
          <w:tcPr>
            <w:tcW w:w="3246" w:type="dxa"/>
          </w:tcPr>
          <w:p w14:paraId="367F6301" w14:textId="77777777" w:rsidR="00CF157F" w:rsidRDefault="00CF157F" w:rsidP="003B3554"/>
        </w:tc>
      </w:tr>
      <w:tr w:rsidR="00CF157F" w14:paraId="3855DA8E" w14:textId="77777777" w:rsidTr="003B3554">
        <w:tc>
          <w:tcPr>
            <w:tcW w:w="2122" w:type="dxa"/>
          </w:tcPr>
          <w:p w14:paraId="0D85131D" w14:textId="77777777" w:rsidR="00CF157F" w:rsidRDefault="00CF157F" w:rsidP="003B3554"/>
        </w:tc>
        <w:tc>
          <w:tcPr>
            <w:tcW w:w="4368" w:type="dxa"/>
          </w:tcPr>
          <w:p w14:paraId="453AEDFE" w14:textId="77777777" w:rsidR="00CF157F" w:rsidRDefault="00CF157F" w:rsidP="003B3554"/>
        </w:tc>
        <w:tc>
          <w:tcPr>
            <w:tcW w:w="3246" w:type="dxa"/>
          </w:tcPr>
          <w:p w14:paraId="00C8F46E" w14:textId="77777777" w:rsidR="00CF157F" w:rsidRDefault="00CF157F" w:rsidP="003B3554"/>
        </w:tc>
      </w:tr>
    </w:tbl>
    <w:p w14:paraId="50AE5513" w14:textId="77777777" w:rsidR="00CF157F" w:rsidRPr="00554174" w:rsidRDefault="00CF157F" w:rsidP="00CF157F"/>
    <w:p w14:paraId="78062A35" w14:textId="6C86B0D1" w:rsidR="000835D7" w:rsidRDefault="000835D7" w:rsidP="000835D7">
      <w:pPr>
        <w:pStyle w:val="Titre2"/>
      </w:pPr>
      <w:r w:rsidRPr="000835D7">
        <w:t>2.</w:t>
      </w:r>
      <w:r>
        <w:t>2</w:t>
      </w:r>
      <w:r w:rsidR="008171E2">
        <w:tab/>
      </w:r>
      <w:r>
        <w:t>Explication des clusters</w:t>
      </w:r>
    </w:p>
    <w:p w14:paraId="5A629E73" w14:textId="394C3A3A" w:rsidR="00CF157F" w:rsidRDefault="000835D7" w:rsidP="000835D7">
      <w:r>
        <w:t>E</w:t>
      </w:r>
      <w:r w:rsidR="00CF157F" w:rsidRPr="001528FD">
        <w:t xml:space="preserve">n tenant compte des mots-clés que vous avez initialement sélectionnés, </w:t>
      </w:r>
      <w:r>
        <w:t xml:space="preserve">faire un paragraphe descriptif pour chaque cluster </w:t>
      </w:r>
      <w:r w:rsidR="00CF157F" w:rsidRPr="001528FD">
        <w:t>dentifié, e</w:t>
      </w:r>
      <w:r>
        <w:t xml:space="preserve">n détaillant </w:t>
      </w:r>
      <w:r w:rsidR="00CF157F" w:rsidRPr="001528FD">
        <w:t>les relations entre les clusters et leurs mots-clés.</w:t>
      </w:r>
    </w:p>
    <w:p w14:paraId="520CD737" w14:textId="2EE77B77" w:rsidR="000835D7" w:rsidRDefault="008171E2" w:rsidP="000835D7">
      <w:pPr>
        <w:pStyle w:val="Titre2"/>
      </w:pPr>
      <w:r>
        <w:t xml:space="preserve">2.3 </w:t>
      </w:r>
      <w:r>
        <w:tab/>
      </w:r>
      <w:r w:rsidR="000533F8">
        <w:t>Évolution</w:t>
      </w:r>
      <w:r>
        <w:t xml:space="preserve"> des Mots Clés : ‘</w:t>
      </w:r>
      <w:r w:rsidR="000835D7">
        <w:t>Overlay Visualisation</w:t>
      </w:r>
      <w:r>
        <w:t>’</w:t>
      </w:r>
    </w:p>
    <w:p w14:paraId="14658C1B" w14:textId="74D66735" w:rsidR="00CF157F" w:rsidRDefault="000835D7" w:rsidP="00CF157F">
      <w:r>
        <w:t>S</w:t>
      </w:r>
      <w:r w:rsidR="00CF157F" w:rsidRPr="005F0007">
        <w:t>ur la base des résultats de</w:t>
      </w:r>
      <w:r w:rsidR="00CF157F">
        <w:t xml:space="preserve"> « </w:t>
      </w:r>
      <w:r w:rsidR="00CF157F" w:rsidRPr="008E0902">
        <w:rPr>
          <w:b/>
          <w:i/>
        </w:rPr>
        <w:t>OVERLAY VISUALIZATION</w:t>
      </w:r>
      <w:r w:rsidR="00CF157F">
        <w:rPr>
          <w:b/>
        </w:rPr>
        <w:t xml:space="preserve"> » </w:t>
      </w:r>
      <w:r w:rsidR="00CF157F" w:rsidRPr="008D7D05">
        <w:t>identifier</w:t>
      </w:r>
      <w:r w:rsidR="00CF157F">
        <w:t> :</w:t>
      </w:r>
    </w:p>
    <w:p w14:paraId="5B2B41E0" w14:textId="4D2AD27F" w:rsidR="00CF157F" w:rsidRPr="009D3B5E" w:rsidRDefault="000835D7" w:rsidP="000835D7">
      <w:pPr>
        <w:pStyle w:val="Paragraphedeliste"/>
        <w:numPr>
          <w:ilvl w:val="0"/>
          <w:numId w:val="9"/>
        </w:numPr>
      </w:pPr>
      <w:r w:rsidRPr="000835D7">
        <w:lastRenderedPageBreak/>
        <w:t>L</w:t>
      </w:r>
      <w:r w:rsidR="00CF157F" w:rsidRPr="008D7D05">
        <w:t xml:space="preserve">es mots-clés qui ont été le plus pris en compte dans la littérature scientifique </w:t>
      </w:r>
      <w:r w:rsidR="00CF157F">
        <w:t>pendant la période</w:t>
      </w:r>
      <w:r w:rsidR="00CF157F" w:rsidRPr="008D7D05">
        <w:t>, les énumérer en tenant compte de leur importance en raison de leur occurrence</w:t>
      </w:r>
      <w:r>
        <w:t xml:space="preserve"> </w:t>
      </w:r>
      <w:r w:rsidR="00CF157F" w:rsidRPr="009D3B5E">
        <w:t>Quelles sont les relations entre ces mots-clés ?</w:t>
      </w:r>
    </w:p>
    <w:p w14:paraId="60E3E1DE" w14:textId="07D25D18" w:rsidR="00CF157F" w:rsidRDefault="00CF157F" w:rsidP="000835D7">
      <w:pPr>
        <w:pStyle w:val="Paragraphedeliste"/>
        <w:numPr>
          <w:ilvl w:val="0"/>
          <w:numId w:val="9"/>
        </w:numPr>
      </w:pPr>
      <w:r w:rsidRPr="00494F76">
        <w:t>Définir les enjeux clés prévus dans les recherches futures et justifier pourquoi ils sont pertinents pour une étude plus approfondie.</w:t>
      </w:r>
      <w:r w:rsidR="000835D7">
        <w:t xml:space="preserve"> </w:t>
      </w:r>
      <w:r>
        <w:t xml:space="preserve">(Attention </w:t>
      </w:r>
      <w:r w:rsidR="000835D7">
        <w:t>que cette</w:t>
      </w:r>
      <w:r>
        <w:t xml:space="preserve"> </w:t>
      </w:r>
      <w:r w:rsidR="008171E2">
        <w:t>question ne</w:t>
      </w:r>
      <w:r>
        <w:t xml:space="preserve"> peut être réalisé que si vous avez réalisé une recherche sur une période supérieur </w:t>
      </w:r>
      <w:r w:rsidR="000835D7">
        <w:t>à</w:t>
      </w:r>
      <w:r>
        <w:t xml:space="preserve"> 1 an)</w:t>
      </w:r>
    </w:p>
    <w:p w14:paraId="2FEB3E8C" w14:textId="6FF80F79" w:rsidR="008171E2" w:rsidRDefault="008171E2" w:rsidP="008171E2">
      <w:pPr>
        <w:pStyle w:val="Titre2"/>
        <w:numPr>
          <w:ilvl w:val="1"/>
          <w:numId w:val="13"/>
        </w:numPr>
      </w:pPr>
      <w:r>
        <w:t xml:space="preserve"> </w:t>
      </w:r>
      <w:r w:rsidR="000533F8">
        <w:t>Vue d’ensemble par les ‘Co-Auteurs’</w:t>
      </w:r>
    </w:p>
    <w:p w14:paraId="5F7DD61F" w14:textId="652C57F3" w:rsidR="00EC2C39" w:rsidRDefault="00EC2C39" w:rsidP="006F65B6">
      <w:pPr>
        <w:spacing w:after="0" w:line="240" w:lineRule="auto"/>
        <w:rPr>
          <w:rFonts w:ascii="Roboto Condensed" w:hAnsi="Roboto Condensed"/>
        </w:rPr>
      </w:pPr>
    </w:p>
    <w:p w14:paraId="7A494C3E" w14:textId="60E6B649" w:rsidR="008171E2" w:rsidRDefault="008171E2" w:rsidP="008171E2">
      <w:r>
        <w:t xml:space="preserve">Répétez la procédure de création de carte sur </w:t>
      </w:r>
      <w:proofErr w:type="spellStart"/>
      <w:r>
        <w:t>VosViewer</w:t>
      </w:r>
      <w:proofErr w:type="spellEnd"/>
      <w:r>
        <w:t xml:space="preserve"> mais cette fois ci réalisé une nouvelle visualisation avec les relations entre pays (countries) avec </w:t>
      </w:r>
      <w:proofErr w:type="spellStart"/>
      <w:r>
        <w:t>VosViewer</w:t>
      </w:r>
      <w:proofErr w:type="spellEnd"/>
      <w:r>
        <w:t xml:space="preserve"> en utilisant le mode ‘Co-</w:t>
      </w:r>
      <w:proofErr w:type="spellStart"/>
      <w:r>
        <w:t>Authorship</w:t>
      </w:r>
      <w:proofErr w:type="spellEnd"/>
      <w:r>
        <w:t>’.</w:t>
      </w:r>
    </w:p>
    <w:p w14:paraId="037E8D52" w14:textId="77777777" w:rsidR="008171E2" w:rsidRDefault="008171E2" w:rsidP="008171E2">
      <w:pPr>
        <w:pStyle w:val="Paragraphedeliste"/>
        <w:numPr>
          <w:ilvl w:val="0"/>
          <w:numId w:val="12"/>
        </w:numPr>
      </w:pPr>
      <w:r>
        <w:t>Quels sont les pays que collaborent le plus ?</w:t>
      </w:r>
    </w:p>
    <w:p w14:paraId="73503982" w14:textId="3F2181D5" w:rsidR="008171E2" w:rsidRDefault="008171E2" w:rsidP="008171E2">
      <w:pPr>
        <w:pStyle w:val="Paragraphedeliste"/>
        <w:numPr>
          <w:ilvl w:val="0"/>
          <w:numId w:val="12"/>
        </w:numPr>
      </w:pPr>
      <w:r>
        <w:t>Est-ce que ces relations correspondent avec les pays que publient le plus et les résultats que vous avez trouvé avec les outils de Web Of Science ?</w:t>
      </w:r>
    </w:p>
    <w:p w14:paraId="7136FD89" w14:textId="77777777" w:rsidR="008171E2" w:rsidRPr="009550F1" w:rsidRDefault="008171E2" w:rsidP="006F65B6">
      <w:pPr>
        <w:spacing w:after="0" w:line="240" w:lineRule="auto"/>
        <w:rPr>
          <w:rFonts w:ascii="Roboto Condensed" w:hAnsi="Roboto Condensed"/>
        </w:rPr>
      </w:pPr>
    </w:p>
    <w:p w14:paraId="36867FEF" w14:textId="547C7985" w:rsidR="000533F8" w:rsidRDefault="000533F8" w:rsidP="000533F8">
      <w:pPr>
        <w:pStyle w:val="Titre1"/>
      </w:pPr>
      <w:r w:rsidRPr="00583BD0">
        <w:t xml:space="preserve">Exercice </w:t>
      </w:r>
      <w:r>
        <w:t xml:space="preserve">3 </w:t>
      </w:r>
      <w:r w:rsidRPr="00583BD0">
        <w:t xml:space="preserve">: </w:t>
      </w:r>
      <w:r>
        <w:t xml:space="preserve">Brevets </w:t>
      </w:r>
      <w:r w:rsidRPr="00583BD0">
        <w:t>de la question</w:t>
      </w:r>
      <w:r>
        <w:t xml:space="preserve"> de recherche</w:t>
      </w:r>
    </w:p>
    <w:p w14:paraId="0188B2D6" w14:textId="0B73D2EF" w:rsidR="000533F8" w:rsidRDefault="000533F8" w:rsidP="000533F8">
      <w:pPr>
        <w:pStyle w:val="Titre2"/>
        <w:numPr>
          <w:ilvl w:val="1"/>
          <w:numId w:val="15"/>
        </w:numPr>
      </w:pPr>
      <w:r>
        <w:t>Exploration de la base de données des brevets.</w:t>
      </w:r>
    </w:p>
    <w:p w14:paraId="2C768A8A" w14:textId="6A59EB67" w:rsidR="000533F8" w:rsidRDefault="000533F8" w:rsidP="000533F8">
      <w:r>
        <w:t>En utilisant la même équation de recherche (</w:t>
      </w:r>
      <w:r w:rsidRPr="000533F8">
        <w:t>si nécessaire, modifiez-la pour trouver les résultats</w:t>
      </w:r>
      <w:r>
        <w:t xml:space="preserve">), et à partir des outils de l’analyse de résultats sur Web of Science : </w:t>
      </w:r>
    </w:p>
    <w:p w14:paraId="6380F8B2" w14:textId="16A8CD59" w:rsidR="000533F8" w:rsidRDefault="000533F8" w:rsidP="000533F8">
      <w:pPr>
        <w:pStyle w:val="Paragraphedeliste"/>
        <w:numPr>
          <w:ilvl w:val="0"/>
          <w:numId w:val="16"/>
        </w:numPr>
      </w:pPr>
      <w:r>
        <w:t>Quel sont les entreprises/organisations que détiennent les plus des brevets pour ce sujet ?</w:t>
      </w:r>
    </w:p>
    <w:p w14:paraId="64DA9DA1" w14:textId="77777777" w:rsidR="000533F8" w:rsidRDefault="000533F8" w:rsidP="000533F8"/>
    <w:p w14:paraId="090B9C28" w14:textId="1F6331DE" w:rsidR="000533F8" w:rsidRDefault="000533F8" w:rsidP="000533F8">
      <w:pPr>
        <w:pStyle w:val="Titre2"/>
        <w:numPr>
          <w:ilvl w:val="1"/>
          <w:numId w:val="15"/>
        </w:numPr>
      </w:pPr>
      <w:r>
        <w:t>Exploration de la base de données des brevets.</w:t>
      </w:r>
    </w:p>
    <w:p w14:paraId="413519A9" w14:textId="77777777" w:rsidR="000533F8" w:rsidRDefault="000533F8" w:rsidP="000533F8"/>
    <w:p w14:paraId="7BA2FE6D" w14:textId="3B7CE39F" w:rsidR="000533F8" w:rsidRPr="00554174" w:rsidRDefault="000533F8" w:rsidP="000533F8">
      <w:r w:rsidRPr="001528FD">
        <w:t xml:space="preserve">Faire une description des </w:t>
      </w:r>
      <w:r>
        <w:t>clusters</w:t>
      </w:r>
      <w:r w:rsidRPr="001528FD">
        <w:t xml:space="preserve"> identifiées</w:t>
      </w:r>
      <w:r>
        <w:t xml:space="preserve"> dans le « </w:t>
      </w:r>
      <w:r w:rsidRPr="005F0007">
        <w:t>NETWORK VISUALIZATION</w:t>
      </w:r>
      <w:r>
        <w:t> » (faire une capture d’écran</w:t>
      </w:r>
      <w:r w:rsidRPr="005F0007">
        <w:t xml:space="preserve"> du</w:t>
      </w:r>
      <w:r>
        <w:t xml:space="preserve"> </w:t>
      </w:r>
      <w:r w:rsidRPr="008E0902">
        <w:rPr>
          <w:i/>
        </w:rPr>
        <w:t>network visualisation</w:t>
      </w:r>
      <w:r>
        <w:t xml:space="preserve"> obtenu avec </w:t>
      </w:r>
      <w:proofErr w:type="spellStart"/>
      <w:r>
        <w:t>VOSviewer</w:t>
      </w:r>
      <w:proofErr w:type="spellEnd"/>
      <w:r>
        <w:t>)</w:t>
      </w:r>
    </w:p>
    <w:tbl>
      <w:tblPr>
        <w:tblStyle w:val="Grilledutableau"/>
        <w:tblW w:w="0" w:type="auto"/>
        <w:tblLook w:val="04A0" w:firstRow="1" w:lastRow="0" w:firstColumn="1" w:lastColumn="0" w:noHBand="0" w:noVBand="1"/>
      </w:tblPr>
      <w:tblGrid>
        <w:gridCol w:w="2013"/>
        <w:gridCol w:w="4026"/>
        <w:gridCol w:w="3023"/>
      </w:tblGrid>
      <w:tr w:rsidR="000533F8" w14:paraId="03E70A66" w14:textId="77777777" w:rsidTr="003B3554">
        <w:tc>
          <w:tcPr>
            <w:tcW w:w="2122" w:type="dxa"/>
          </w:tcPr>
          <w:p w14:paraId="4AA796A4" w14:textId="77777777" w:rsidR="000533F8" w:rsidRPr="000835D7" w:rsidRDefault="000533F8" w:rsidP="003B3554">
            <w:pPr>
              <w:rPr>
                <w:b/>
                <w:bCs/>
              </w:rPr>
            </w:pPr>
            <w:r w:rsidRPr="000835D7">
              <w:rPr>
                <w:b/>
                <w:bCs/>
              </w:rPr>
              <w:t>Cluster (nombre et leur couleur)</w:t>
            </w:r>
          </w:p>
        </w:tc>
        <w:tc>
          <w:tcPr>
            <w:tcW w:w="4368" w:type="dxa"/>
          </w:tcPr>
          <w:p w14:paraId="1A4AFC34" w14:textId="77777777" w:rsidR="000533F8" w:rsidRPr="000835D7" w:rsidRDefault="000533F8" w:rsidP="003B3554">
            <w:pPr>
              <w:rPr>
                <w:b/>
                <w:bCs/>
              </w:rPr>
            </w:pPr>
            <w:r w:rsidRPr="000835D7">
              <w:rPr>
                <w:b/>
                <w:bCs/>
              </w:rPr>
              <w:t>Mot-clé principal</w:t>
            </w:r>
          </w:p>
        </w:tc>
        <w:tc>
          <w:tcPr>
            <w:tcW w:w="3246" w:type="dxa"/>
          </w:tcPr>
          <w:p w14:paraId="49BA1C93" w14:textId="77777777" w:rsidR="000533F8" w:rsidRDefault="000533F8" w:rsidP="003B3554">
            <w:r w:rsidRPr="000835D7">
              <w:rPr>
                <w:b/>
                <w:bCs/>
              </w:rPr>
              <w:t>Mots-clés associé</w:t>
            </w:r>
            <w:r w:rsidRPr="001528FD">
              <w:t>s</w:t>
            </w:r>
          </w:p>
        </w:tc>
      </w:tr>
      <w:tr w:rsidR="000533F8" w14:paraId="612A184B" w14:textId="77777777" w:rsidTr="003B3554">
        <w:tc>
          <w:tcPr>
            <w:tcW w:w="2122" w:type="dxa"/>
          </w:tcPr>
          <w:p w14:paraId="51869A1C" w14:textId="77777777" w:rsidR="000533F8" w:rsidRDefault="000533F8" w:rsidP="003B3554"/>
        </w:tc>
        <w:tc>
          <w:tcPr>
            <w:tcW w:w="4368" w:type="dxa"/>
          </w:tcPr>
          <w:p w14:paraId="33D300B6" w14:textId="77777777" w:rsidR="000533F8" w:rsidRDefault="000533F8" w:rsidP="003B3554"/>
        </w:tc>
        <w:tc>
          <w:tcPr>
            <w:tcW w:w="3246" w:type="dxa"/>
          </w:tcPr>
          <w:p w14:paraId="40CF061B" w14:textId="77777777" w:rsidR="000533F8" w:rsidRDefault="000533F8" w:rsidP="003B3554"/>
        </w:tc>
      </w:tr>
      <w:tr w:rsidR="000533F8" w14:paraId="544A4C19" w14:textId="77777777" w:rsidTr="003B3554">
        <w:tc>
          <w:tcPr>
            <w:tcW w:w="2122" w:type="dxa"/>
          </w:tcPr>
          <w:p w14:paraId="26F2D0F6" w14:textId="77777777" w:rsidR="000533F8" w:rsidRDefault="000533F8" w:rsidP="003B3554"/>
        </w:tc>
        <w:tc>
          <w:tcPr>
            <w:tcW w:w="4368" w:type="dxa"/>
          </w:tcPr>
          <w:p w14:paraId="4C472D6E" w14:textId="77777777" w:rsidR="000533F8" w:rsidRDefault="000533F8" w:rsidP="003B3554"/>
        </w:tc>
        <w:tc>
          <w:tcPr>
            <w:tcW w:w="3246" w:type="dxa"/>
          </w:tcPr>
          <w:p w14:paraId="61A6BA6A" w14:textId="77777777" w:rsidR="000533F8" w:rsidRDefault="000533F8" w:rsidP="003B3554"/>
        </w:tc>
      </w:tr>
      <w:tr w:rsidR="000533F8" w14:paraId="5F4AD749" w14:textId="77777777" w:rsidTr="003B3554">
        <w:tc>
          <w:tcPr>
            <w:tcW w:w="2122" w:type="dxa"/>
          </w:tcPr>
          <w:p w14:paraId="415641E2" w14:textId="77777777" w:rsidR="000533F8" w:rsidRDefault="000533F8" w:rsidP="003B3554"/>
        </w:tc>
        <w:tc>
          <w:tcPr>
            <w:tcW w:w="4368" w:type="dxa"/>
          </w:tcPr>
          <w:p w14:paraId="252A5D09" w14:textId="77777777" w:rsidR="000533F8" w:rsidRDefault="000533F8" w:rsidP="003B3554"/>
        </w:tc>
        <w:tc>
          <w:tcPr>
            <w:tcW w:w="3246" w:type="dxa"/>
          </w:tcPr>
          <w:p w14:paraId="653FE541" w14:textId="77777777" w:rsidR="000533F8" w:rsidRDefault="000533F8" w:rsidP="003B3554"/>
        </w:tc>
      </w:tr>
      <w:tr w:rsidR="000533F8" w14:paraId="4BEF349D" w14:textId="77777777" w:rsidTr="003B3554">
        <w:tc>
          <w:tcPr>
            <w:tcW w:w="2122" w:type="dxa"/>
          </w:tcPr>
          <w:p w14:paraId="55320234" w14:textId="77777777" w:rsidR="000533F8" w:rsidRDefault="000533F8" w:rsidP="003B3554"/>
        </w:tc>
        <w:tc>
          <w:tcPr>
            <w:tcW w:w="4368" w:type="dxa"/>
          </w:tcPr>
          <w:p w14:paraId="7A8B7A4D" w14:textId="77777777" w:rsidR="000533F8" w:rsidRDefault="000533F8" w:rsidP="003B3554"/>
        </w:tc>
        <w:tc>
          <w:tcPr>
            <w:tcW w:w="3246" w:type="dxa"/>
          </w:tcPr>
          <w:p w14:paraId="53DFCE03" w14:textId="77777777" w:rsidR="000533F8" w:rsidRDefault="000533F8" w:rsidP="003B3554"/>
        </w:tc>
      </w:tr>
      <w:tr w:rsidR="000533F8" w14:paraId="16A42017" w14:textId="77777777" w:rsidTr="003B3554">
        <w:tc>
          <w:tcPr>
            <w:tcW w:w="2122" w:type="dxa"/>
          </w:tcPr>
          <w:p w14:paraId="32C2379D" w14:textId="77777777" w:rsidR="000533F8" w:rsidRDefault="000533F8" w:rsidP="003B3554"/>
        </w:tc>
        <w:tc>
          <w:tcPr>
            <w:tcW w:w="4368" w:type="dxa"/>
          </w:tcPr>
          <w:p w14:paraId="5FDC4DF0" w14:textId="77777777" w:rsidR="000533F8" w:rsidRDefault="000533F8" w:rsidP="003B3554"/>
        </w:tc>
        <w:tc>
          <w:tcPr>
            <w:tcW w:w="3246" w:type="dxa"/>
          </w:tcPr>
          <w:p w14:paraId="21A6CA1B" w14:textId="77777777" w:rsidR="000533F8" w:rsidRDefault="000533F8" w:rsidP="003B3554"/>
        </w:tc>
      </w:tr>
    </w:tbl>
    <w:p w14:paraId="15DFC8C1" w14:textId="77777777" w:rsidR="000533F8" w:rsidRDefault="000533F8" w:rsidP="000533F8"/>
    <w:p w14:paraId="459696BB" w14:textId="2358A1B6" w:rsidR="000533F8" w:rsidRDefault="000533F8" w:rsidP="000533F8">
      <w:pPr>
        <w:pStyle w:val="Paragraphedeliste"/>
        <w:numPr>
          <w:ilvl w:val="0"/>
          <w:numId w:val="16"/>
        </w:numPr>
      </w:pPr>
      <w:r>
        <w:t>Est-ce que à partir de ces éléments vous arrivez à déceler des enjeux et de perspectives de recherche (</w:t>
      </w:r>
      <w:r w:rsidRPr="000533F8">
        <w:rPr>
          <w:i/>
          <w:iCs/>
        </w:rPr>
        <w:t>i.e.</w:t>
      </w:r>
      <w:r>
        <w:t xml:space="preserve"> il y a-t-il des aspects/thématiques peu développés que méritent plus d’étude ?)</w:t>
      </w:r>
    </w:p>
    <w:p w14:paraId="568251C3" w14:textId="77777777" w:rsidR="000533F8" w:rsidRDefault="000533F8" w:rsidP="009550F1">
      <w:pPr>
        <w:pStyle w:val="Compact"/>
        <w:rPr>
          <w:lang w:val="fr-FR"/>
        </w:rPr>
      </w:pPr>
    </w:p>
    <w:p w14:paraId="1C96EBD4" w14:textId="64E1F6E2" w:rsidR="00776EF3" w:rsidRDefault="00776EF3"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0695FFAC"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E9B5D" w14:textId="77777777" w:rsidR="006F5803" w:rsidRDefault="006F5803" w:rsidP="006F65B6">
      <w:pPr>
        <w:spacing w:after="0" w:line="240" w:lineRule="auto"/>
      </w:pPr>
      <w:r>
        <w:separator/>
      </w:r>
    </w:p>
  </w:endnote>
  <w:endnote w:type="continuationSeparator" w:id="0">
    <w:p w14:paraId="0BEB4EFB" w14:textId="77777777" w:rsidR="006F5803" w:rsidRDefault="006F5803"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7B468" w14:textId="77777777" w:rsidR="006F5803" w:rsidRDefault="006F5803" w:rsidP="006F65B6">
      <w:pPr>
        <w:spacing w:after="0" w:line="240" w:lineRule="auto"/>
      </w:pPr>
      <w:r>
        <w:separator/>
      </w:r>
    </w:p>
  </w:footnote>
  <w:footnote w:type="continuationSeparator" w:id="0">
    <w:p w14:paraId="04E0B308" w14:textId="77777777" w:rsidR="006F5803" w:rsidRDefault="006F5803"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97C4BFCA"/>
    <w:lvl w:ilvl="0" w:tplc="04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9" w15:restartNumberingAfterBreak="0">
    <w:nsid w:val="37CC4A35"/>
    <w:multiLevelType w:val="hybridMultilevel"/>
    <w:tmpl w:val="FC805008"/>
    <w:lvl w:ilvl="0" w:tplc="04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15"/>
  </w:num>
  <w:num w:numId="2" w16cid:durableId="547911440">
    <w:abstractNumId w:val="13"/>
  </w:num>
  <w:num w:numId="3" w16cid:durableId="384262658">
    <w:abstractNumId w:val="6"/>
  </w:num>
  <w:num w:numId="4" w16cid:durableId="1994288751">
    <w:abstractNumId w:val="11"/>
  </w:num>
  <w:num w:numId="5" w16cid:durableId="134807765">
    <w:abstractNumId w:val="0"/>
  </w:num>
  <w:num w:numId="6" w16cid:durableId="1629820381">
    <w:abstractNumId w:val="14"/>
  </w:num>
  <w:num w:numId="7" w16cid:durableId="2046128016">
    <w:abstractNumId w:val="9"/>
  </w:num>
  <w:num w:numId="8" w16cid:durableId="1189829207">
    <w:abstractNumId w:val="10"/>
  </w:num>
  <w:num w:numId="9" w16cid:durableId="444890899">
    <w:abstractNumId w:val="12"/>
  </w:num>
  <w:num w:numId="10" w16cid:durableId="1113287506">
    <w:abstractNumId w:val="8"/>
  </w:num>
  <w:num w:numId="11" w16cid:durableId="417797923">
    <w:abstractNumId w:val="7"/>
  </w:num>
  <w:num w:numId="12" w16cid:durableId="536506462">
    <w:abstractNumId w:val="3"/>
  </w:num>
  <w:num w:numId="13" w16cid:durableId="1384255809">
    <w:abstractNumId w:val="4"/>
  </w:num>
  <w:num w:numId="14" w16cid:durableId="1008021556">
    <w:abstractNumId w:val="1"/>
  </w:num>
  <w:num w:numId="15" w16cid:durableId="375669292">
    <w:abstractNumId w:val="2"/>
  </w:num>
  <w:num w:numId="16" w16cid:durableId="6631639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B756B"/>
    <w:rsid w:val="000C2489"/>
    <w:rsid w:val="000D72DE"/>
    <w:rsid w:val="000E74C5"/>
    <w:rsid w:val="00104558"/>
    <w:rsid w:val="0013724E"/>
    <w:rsid w:val="001400CA"/>
    <w:rsid w:val="00155742"/>
    <w:rsid w:val="00224737"/>
    <w:rsid w:val="00251349"/>
    <w:rsid w:val="00281FA4"/>
    <w:rsid w:val="00294DF9"/>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A4F3E"/>
    <w:rsid w:val="006A5BB9"/>
    <w:rsid w:val="006F5803"/>
    <w:rsid w:val="006F65B6"/>
    <w:rsid w:val="007153FB"/>
    <w:rsid w:val="00732F62"/>
    <w:rsid w:val="00736564"/>
    <w:rsid w:val="00742270"/>
    <w:rsid w:val="00776EF3"/>
    <w:rsid w:val="00782F4F"/>
    <w:rsid w:val="007E4156"/>
    <w:rsid w:val="007F4CDE"/>
    <w:rsid w:val="00807373"/>
    <w:rsid w:val="008171E2"/>
    <w:rsid w:val="00843039"/>
    <w:rsid w:val="00894170"/>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B7D97"/>
    <w:rsid w:val="00AD5CBE"/>
    <w:rsid w:val="00B13E7A"/>
    <w:rsid w:val="00B1561E"/>
    <w:rsid w:val="00B437AC"/>
    <w:rsid w:val="00B809B5"/>
    <w:rsid w:val="00BD3261"/>
    <w:rsid w:val="00BF36A8"/>
    <w:rsid w:val="00C94622"/>
    <w:rsid w:val="00CD0980"/>
    <w:rsid w:val="00CF157F"/>
    <w:rsid w:val="00D019E8"/>
    <w:rsid w:val="00D70C32"/>
    <w:rsid w:val="00D7345D"/>
    <w:rsid w:val="00DA7A56"/>
    <w:rsid w:val="00DD21B9"/>
    <w:rsid w:val="00DF5963"/>
    <w:rsid w:val="00E102DC"/>
    <w:rsid w:val="00E3087F"/>
    <w:rsid w:val="00E97964"/>
    <w:rsid w:val="00EC2C39"/>
    <w:rsid w:val="00F14235"/>
    <w:rsid w:val="00F27226"/>
    <w:rsid w:val="00F34219"/>
    <w:rsid w:val="00F96C17"/>
    <w:rsid w:val="00FA451D"/>
    <w:rsid w:val="00FC0632"/>
    <w:rsid w:val="00FD06C7"/>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44091"/>
    <w:rsid w:val="001D2B6E"/>
    <w:rsid w:val="002205F7"/>
    <w:rsid w:val="00236080"/>
    <w:rsid w:val="003348FF"/>
    <w:rsid w:val="003B0C85"/>
    <w:rsid w:val="003B23EC"/>
    <w:rsid w:val="003E4283"/>
    <w:rsid w:val="00533626"/>
    <w:rsid w:val="005E696C"/>
    <w:rsid w:val="00605D10"/>
    <w:rsid w:val="007F0DC2"/>
    <w:rsid w:val="007F1146"/>
    <w:rsid w:val="008A069C"/>
    <w:rsid w:val="00AB2913"/>
    <w:rsid w:val="00C10EA3"/>
    <w:rsid w:val="00CF096F"/>
    <w:rsid w:val="00D26DDA"/>
    <w:rsid w:val="00D34E39"/>
    <w:rsid w:val="00E25F3E"/>
    <w:rsid w:val="00E36521"/>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112</Words>
  <Characters>6117</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3</cp:revision>
  <cp:lastPrinted>2016-02-22T11:22:00Z</cp:lastPrinted>
  <dcterms:created xsi:type="dcterms:W3CDTF">2023-12-05T15:35:00Z</dcterms:created>
  <dcterms:modified xsi:type="dcterms:W3CDTF">2023-12-06T10:14:00Z</dcterms:modified>
</cp:coreProperties>
</file>